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4F8D38B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58D824C8" w14:textId="6ABCFD3F" w:rsidR="0098166F" w:rsidRDefault="0098166F" w:rsidP="0098166F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</w:t>
      </w:r>
      <w:bookmarkStart w:id="0" w:name="_GoBack"/>
      <w:bookmarkEnd w:id="0"/>
    </w:p>
    <w:p w14:paraId="69C58FDA" w14:textId="5F4C161A" w:rsidR="00691D8B" w:rsidRPr="0098166F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1F4C8" w14:textId="77777777" w:rsidR="004D0E36" w:rsidRDefault="004D0E36" w:rsidP="00D96090">
      <w:pPr>
        <w:spacing w:after="0" w:line="240" w:lineRule="auto"/>
      </w:pPr>
      <w:r>
        <w:separator/>
      </w:r>
    </w:p>
  </w:endnote>
  <w:endnote w:type="continuationSeparator" w:id="0">
    <w:p w14:paraId="0EAAB5CD" w14:textId="77777777" w:rsidR="004D0E36" w:rsidRDefault="004D0E36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B560F" w14:textId="77777777" w:rsidR="004D0E36" w:rsidRDefault="004D0E36" w:rsidP="00D96090">
      <w:pPr>
        <w:spacing w:after="0" w:line="240" w:lineRule="auto"/>
      </w:pPr>
      <w:r>
        <w:separator/>
      </w:r>
    </w:p>
  </w:footnote>
  <w:footnote w:type="continuationSeparator" w:id="0">
    <w:p w14:paraId="748CF7B6" w14:textId="77777777" w:rsidR="004D0E36" w:rsidRDefault="004D0E36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5DAFBEB7" w:rsidR="00340C9F" w:rsidRPr="00D923B4" w:rsidRDefault="001B0F09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 w:rsidRPr="00D923B4">
      <w:rPr>
        <w:rStyle w:val="IntenseEmphasis"/>
        <w:rFonts w:ascii="Franklin Gothic Book" w:hAnsi="Franklin Gothic Book"/>
        <w:b/>
        <w:i w:val="0"/>
        <w:iCs w:val="0"/>
      </w:rPr>
      <w:t xml:space="preserve">March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2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7</w:t>
    </w:r>
    <w:r w:rsidRPr="00D923B4"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kFAKAyZ7M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A52C15-CF41-49B1-8FF1-276CBD1F8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43</cp:revision>
  <dcterms:created xsi:type="dcterms:W3CDTF">2019-12-11T23:41:00Z</dcterms:created>
  <dcterms:modified xsi:type="dcterms:W3CDTF">2020-03-26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